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3D42" w:rsidRDefault="00110116" w:rsidP="00110116">
      <w:pPr>
        <w:pStyle w:val="Heading1"/>
      </w:pPr>
      <w:r>
        <w:t xml:space="preserve">Deployed App </w:t>
      </w:r>
      <w:proofErr w:type="spellStart"/>
      <w:proofErr w:type="gramStart"/>
      <w:r>
        <w:t>Url</w:t>
      </w:r>
      <w:proofErr w:type="spellEnd"/>
      <w:proofErr w:type="gramEnd"/>
    </w:p>
    <w:p w:rsidR="00110116" w:rsidRDefault="00110116" w:rsidP="00110116"/>
    <w:p w:rsidR="00110116" w:rsidRDefault="005E12ED" w:rsidP="00110116">
      <w:pPr>
        <w:rPr>
          <w:rStyle w:val="Hyperlink"/>
          <w:sz w:val="36"/>
        </w:rPr>
      </w:pPr>
      <w:hyperlink r:id="rId4" w:history="1">
        <w:r w:rsidR="00110116" w:rsidRPr="00383DEE">
          <w:rPr>
            <w:rStyle w:val="Hyperlink"/>
            <w:sz w:val="36"/>
          </w:rPr>
          <w:t>https://amol-gote.shinyapps.io/assignment_05/</w:t>
        </w:r>
      </w:hyperlink>
    </w:p>
    <w:p w:rsidR="005E12ED" w:rsidRPr="00383DEE" w:rsidRDefault="005E12ED" w:rsidP="00110116">
      <w:pPr>
        <w:rPr>
          <w:sz w:val="36"/>
        </w:rPr>
      </w:pPr>
      <w:bookmarkStart w:id="0" w:name="_GoBack"/>
      <w:bookmarkEnd w:id="0"/>
    </w:p>
    <w:p w:rsidR="00110116" w:rsidRDefault="00110116" w:rsidP="00110116">
      <w:pPr>
        <w:pStyle w:val="Heading1"/>
      </w:pPr>
      <w:r>
        <w:t>R Code</w:t>
      </w:r>
    </w:p>
    <w:p w:rsidR="00110116" w:rsidRDefault="00110116" w:rsidP="00110116">
      <w:pPr>
        <w:pStyle w:val="Heading2"/>
      </w:pPr>
      <w:proofErr w:type="spellStart"/>
      <w:r>
        <w:t>server.R</w:t>
      </w:r>
      <w:proofErr w:type="spellEnd"/>
    </w:p>
    <w:p w:rsidR="00110116" w:rsidRDefault="00110116" w:rsidP="00110116">
      <w:pPr>
        <w:pStyle w:val="Title"/>
      </w:pPr>
      <w:proofErr w:type="spellStart"/>
      <w:r>
        <w:t>server.R</w:t>
      </w:r>
      <w:proofErr w:type="spellEnd"/>
    </w:p>
    <w:p w:rsidR="00110116" w:rsidRDefault="00110116" w:rsidP="00110116">
      <w:pPr>
        <w:pStyle w:val="Author"/>
      </w:pPr>
      <w:proofErr w:type="spellStart"/>
      <w:proofErr w:type="gramStart"/>
      <w:r>
        <w:t>rstudio</w:t>
      </w:r>
      <w:proofErr w:type="spellEnd"/>
      <w:r>
        <w:t>-user</w:t>
      </w:r>
      <w:proofErr w:type="gramEnd"/>
    </w:p>
    <w:p w:rsidR="00110116" w:rsidRDefault="00110116" w:rsidP="00110116">
      <w:pPr>
        <w:pStyle w:val="Date"/>
      </w:pPr>
      <w:r>
        <w:t>2020-02-22</w:t>
      </w:r>
    </w:p>
    <w:p w:rsidR="00110116" w:rsidRDefault="00110116" w:rsidP="00110116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is</w:t>
      </w:r>
      <w:proofErr w:type="gramEnd"/>
      <w:r>
        <w:rPr>
          <w:rStyle w:val="CommentTok"/>
        </w:rPr>
        <w:t xml:space="preserve"> is the server logic of a Shiny web application. You can run the</w:t>
      </w:r>
      <w:r>
        <w:br/>
      </w:r>
      <w:r>
        <w:rPr>
          <w:rStyle w:val="CommentTok"/>
        </w:rPr>
        <w:t>#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</w:t>
      </w:r>
      <w:proofErr w:type="gramStart"/>
      <w:r>
        <w:rPr>
          <w:rStyle w:val="CommentTok"/>
        </w:rPr>
        <w:t>:</w:t>
      </w:r>
      <w:proofErr w:type="gramEnd"/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── </w:t>
      </w:r>
      <w:proofErr w:type="gramStart"/>
      <w:r>
        <w:rPr>
          <w:rStyle w:val="VerbatimChar"/>
        </w:rPr>
        <w:t>Attaching</w:t>
      </w:r>
      <w:proofErr w:type="gramEnd"/>
      <w:r>
        <w:rPr>
          <w:rStyle w:val="VerbatimChar"/>
        </w:rPr>
        <w:t xml:space="preserve">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0 ──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✓ ggplot2 3.2.1     ✓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3</w:t>
      </w:r>
      <w:r>
        <w:br/>
      </w:r>
      <w:r>
        <w:rPr>
          <w:rStyle w:val="VerbatimChar"/>
        </w:rPr>
        <w:t xml:space="preserve">## ✓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2.1.3</w:t>
      </w:r>
      <w:proofErr w:type="gramEnd"/>
      <w:r>
        <w:rPr>
          <w:rStyle w:val="VerbatimChar"/>
        </w:rPr>
        <w:t xml:space="preserve">     ✓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8.4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0.2     ✓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     ✓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4.0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</w:t>
      </w:r>
      <w:proofErr w:type="gramStart"/>
      <w:r>
        <w:rPr>
          <w:rStyle w:val="VerbatimChar"/>
        </w:rPr>
        <w:t>conflic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──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:rsidR="00110116" w:rsidRDefault="00110116" w:rsidP="0011011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ps)</w:t>
      </w:r>
    </w:p>
    <w:p w:rsidR="00110116" w:rsidRDefault="00110116" w:rsidP="0011011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aps'</w:t>
      </w:r>
    </w:p>
    <w:p w:rsidR="00110116" w:rsidRDefault="00110116" w:rsidP="0011011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:rsidR="00110116" w:rsidRDefault="00110116" w:rsidP="0011011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cales)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110116" w:rsidRDefault="00110116" w:rsidP="0011011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110116" w:rsidRDefault="00110116" w:rsidP="0011011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read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ol_factor</w:t>
      </w:r>
      <w:proofErr w:type="spellEnd"/>
    </w:p>
    <w:p w:rsidR="00110116" w:rsidRDefault="00110116" w:rsidP="0011011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f</w:t>
      </w:r>
      <w:proofErr w:type="spellEnd"/>
      <w:r>
        <w:rPr>
          <w:rStyle w:val="NormalTok"/>
        </w:rPr>
        <w:t>)</w:t>
      </w:r>
    </w:p>
    <w:p w:rsidR="00110116" w:rsidRDefault="00110116" w:rsidP="00110116">
      <w:pPr>
        <w:pStyle w:val="SourceCode"/>
      </w:pPr>
      <w:r>
        <w:rPr>
          <w:rStyle w:val="VerbatimChar"/>
        </w:rPr>
        <w:t>## Linking to GEOS 3.5.1, GDAL 2.2.2, PROJ 4.9.2</w:t>
      </w:r>
    </w:p>
    <w:p w:rsidR="00110116" w:rsidRDefault="00110116" w:rsidP="00110116">
      <w:pPr>
        <w:pStyle w:val="SourceCode"/>
      </w:pPr>
      <w:proofErr w:type="gramStart"/>
      <w:r>
        <w:rPr>
          <w:rStyle w:val="NormalTok"/>
        </w:rPr>
        <w:t>king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KING COUNTY House Data.csv"</w:t>
      </w:r>
      <w:r>
        <w:rPr>
          <w:rStyle w:val="NormalTok"/>
        </w:rPr>
        <w:t>)</w:t>
      </w:r>
    </w:p>
    <w:p w:rsidR="00110116" w:rsidRDefault="00110116" w:rsidP="00110116">
      <w:pPr>
        <w:pStyle w:val="SourceCode"/>
      </w:pPr>
      <w:r>
        <w:rPr>
          <w:rStyle w:val="VerbatimChar"/>
        </w:rPr>
        <w:t>## Parsed with column specification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.default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date = </w:t>
      </w:r>
      <w:proofErr w:type="spellStart"/>
      <w:r>
        <w:rPr>
          <w:rStyle w:val="VerbatimChar"/>
        </w:rPr>
        <w:t>col_datetime</w:t>
      </w:r>
      <w:proofErr w:type="spellEnd"/>
      <w:r>
        <w:rPr>
          <w:rStyle w:val="VerbatimChar"/>
        </w:rPr>
        <w:t>(format = "")</w:t>
      </w:r>
      <w:r>
        <w:br/>
      </w:r>
      <w:r>
        <w:rPr>
          <w:rStyle w:val="VerbatimChar"/>
        </w:rPr>
        <w:t>## )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See </w:t>
      </w:r>
      <w:proofErr w:type="gramStart"/>
      <w:r>
        <w:rPr>
          <w:rStyle w:val="VerbatimChar"/>
        </w:rPr>
        <w:t>spec(</w:t>
      </w:r>
      <w:proofErr w:type="gramEnd"/>
      <w:r>
        <w:rPr>
          <w:rStyle w:val="VerbatimChar"/>
        </w:rPr>
        <w:t>...) for full column specifications.</w:t>
      </w:r>
    </w:p>
    <w:p w:rsidR="00110116" w:rsidRDefault="00110116" w:rsidP="00110116">
      <w:pPr>
        <w:pStyle w:val="SourceCode"/>
      </w:pPr>
      <w:r>
        <w:rPr>
          <w:rStyle w:val="CommentTok"/>
        </w:rPr>
        <w:t># Define server logic required to draw a histogram</w:t>
      </w:r>
      <w:r>
        <w:br/>
      </w:r>
      <w:proofErr w:type="spellStart"/>
      <w:r>
        <w:rPr>
          <w:rStyle w:val="KeywordTok"/>
        </w:rPr>
        <w:t>shinyServer</w:t>
      </w:r>
      <w:proofErr w:type="spellEnd"/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input, output, sessio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County data</w:t>
      </w:r>
      <w:r>
        <w:br/>
      </w:r>
      <w:r>
        <w:rPr>
          <w:rStyle w:val="NormalTok"/>
        </w:rPr>
        <w:t xml:space="preserve">    counti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_as_sf</w:t>
      </w:r>
      <w:proofErr w:type="spellEnd"/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</w:t>
      </w:r>
      <w:proofErr w:type="spellEnd"/>
      <w:r>
        <w:rPr>
          <w:rStyle w:val="NormalTok"/>
        </w:rPr>
        <w:t xml:space="preserve"> &lt;-count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detect</w:t>
      </w:r>
      <w:proofErr w:type="spellEnd"/>
      <w:r>
        <w:rPr>
          <w:rStyle w:val="NormalTok"/>
        </w:rPr>
        <w:t xml:space="preserve">(ID, </w:t>
      </w:r>
      <w:r>
        <w:rPr>
          <w:rStyle w:val="StringTok"/>
        </w:rPr>
        <w:t>'</w:t>
      </w:r>
      <w:proofErr w:type="spellStart"/>
      <w:r>
        <w:rPr>
          <w:rStyle w:val="StringTok"/>
        </w:rPr>
        <w:t>washington</w:t>
      </w:r>
      <w:proofErr w:type="spellEnd"/>
      <w:r>
        <w:rPr>
          <w:rStyle w:val="StringTok"/>
        </w:rPr>
        <w:t>,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lter </w:t>
      </w:r>
      <w:proofErr w:type="spellStart"/>
      <w:r>
        <w:rPr>
          <w:rStyle w:val="CommentTok"/>
        </w:rPr>
        <w:t>Washinton</w:t>
      </w:r>
      <w:proofErr w:type="spellEnd"/>
      <w:r>
        <w:rPr>
          <w:rStyle w:val="CommentTok"/>
        </w:rPr>
        <w:t xml:space="preserve"> state counti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unties_w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detect</w:t>
      </w:r>
      <w:proofErr w:type="spellEnd"/>
      <w:r>
        <w:rPr>
          <w:rStyle w:val="NormalTok"/>
        </w:rPr>
        <w:t xml:space="preserve">(ID, </w:t>
      </w:r>
      <w:r>
        <w:rPr>
          <w:rStyle w:val="StringTok"/>
        </w:rPr>
        <w:t>"king"</w:t>
      </w:r>
      <w:r>
        <w:rPr>
          <w:rStyle w:val="NormalTok"/>
        </w:rPr>
        <w:t xml:space="preserve">)) </w:t>
      </w:r>
      <w:r>
        <w:rPr>
          <w:rStyle w:val="CommentTok"/>
        </w:rPr>
        <w:t>#Filter king county data</w:t>
      </w:r>
      <w:r>
        <w:br/>
      </w:r>
      <w:r>
        <w:rPr>
          <w:rStyle w:val="NormalTok"/>
        </w:rPr>
        <w:t xml:space="preserve">    sit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longitu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22.3321</w:t>
      </w:r>
      <w:r>
        <w:rPr>
          <w:rStyle w:val="NormalTok"/>
        </w:rPr>
        <w:t xml:space="preserve">), </w:t>
      </w:r>
      <w:r>
        <w:rPr>
          <w:rStyle w:val="DataTypeTok"/>
        </w:rPr>
        <w:t>latitu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7.606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erage_pric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loor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Floors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waterfro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Water fron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Living area 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fee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Minimum grade from slider inpu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Maximum grade from slider input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</w:t>
      </w:r>
      <w:proofErr w:type="spellStart"/>
      <w:r>
        <w:rPr>
          <w:rStyle w:val="CommentTok"/>
        </w:rPr>
        <w:t>ui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bedrooms filter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numberOfBedRooms</w:t>
      </w:r>
      <w:proofErr w:type="spellEnd"/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uild the data for the plot </w:t>
      </w:r>
      <w:proofErr w:type="spellStart"/>
      <w:r>
        <w:rPr>
          <w:rStyle w:val="CommentTok"/>
        </w:rPr>
        <w:t>averagePriceEachYear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averagePriceEach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floo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edroom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qft_liv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gra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veragePri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ice)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 1: Average price Year on Year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averagePrice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verage_price_data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erage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erage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Pri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uses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waterfro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get the waterfron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loor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get floors filter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</w:t>
      </w:r>
      <w:proofErr w:type="spellStart"/>
      <w:r>
        <w:rPr>
          <w:rStyle w:val="CommentTok"/>
        </w:rPr>
        <w:t>ui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Number of bedrooms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Living Area 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fee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Minimum grade from slider inpu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Maximum grade from slider inpu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pply filter to houses data for king county</w:t>
      </w:r>
      <w:r>
        <w:br/>
      </w:r>
      <w:r>
        <w:rPr>
          <w:rStyle w:val="NormalTok"/>
        </w:rPr>
        <w:t xml:space="preserve">      king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floo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edroom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qft_liv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gra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2: Price by Geography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geopraphic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f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ouses_data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rice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'Seattle'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Keyword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-1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cale_colour_viridis_c</w:t>
      </w:r>
      <w:proofErr w:type="spellEnd"/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3: Price over time and geographic spa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geopraphicPlotBy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f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ouses_data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rice 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cale_colour_viridis_c</w:t>
      </w:r>
      <w:proofErr w:type="spellEnd"/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s =</w:t>
      </w:r>
      <w:r>
        <w:rPr>
          <w:rStyle w:val="NormalTok"/>
        </w:rPr>
        <w:t xml:space="preserve"> 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ecad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ing input variables for debugging purpo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bser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==================================================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>})</w:t>
      </w:r>
    </w:p>
    <w:p w:rsidR="00110116" w:rsidRPr="00110116" w:rsidRDefault="00110116" w:rsidP="00110116"/>
    <w:p w:rsidR="00110116" w:rsidRDefault="00110116" w:rsidP="00110116">
      <w:pPr>
        <w:pStyle w:val="Heading2"/>
      </w:pPr>
      <w:proofErr w:type="spellStart"/>
      <w:r>
        <w:t>ui.R</w:t>
      </w:r>
      <w:proofErr w:type="spellEnd"/>
    </w:p>
    <w:p w:rsidR="005E12ED" w:rsidRDefault="005E12ED" w:rsidP="005E12ED">
      <w:r>
        <w:t>#</w:t>
      </w:r>
    </w:p>
    <w:p w:rsidR="005E12ED" w:rsidRDefault="005E12ED" w:rsidP="005E12ED">
      <w:r>
        <w:t xml:space="preserve"># </w:t>
      </w:r>
      <w:proofErr w:type="gramStart"/>
      <w:r>
        <w:t>This</w:t>
      </w:r>
      <w:proofErr w:type="gramEnd"/>
      <w:r>
        <w:t xml:space="preserve"> is the user-interface definition of a Shiny web application. You can</w:t>
      </w:r>
    </w:p>
    <w:p w:rsidR="005E12ED" w:rsidRDefault="005E12ED" w:rsidP="005E12ED">
      <w:r>
        <w:t># run the application by clicking 'Run App' above.</w:t>
      </w:r>
    </w:p>
    <w:p w:rsidR="005E12ED" w:rsidRDefault="005E12ED" w:rsidP="005E12ED">
      <w:r>
        <w:t>#</w:t>
      </w:r>
    </w:p>
    <w:p w:rsidR="005E12ED" w:rsidRDefault="005E12ED" w:rsidP="005E12ED">
      <w:r>
        <w:t># Find out more about building applications with Shiny here:</w:t>
      </w:r>
    </w:p>
    <w:p w:rsidR="005E12ED" w:rsidRDefault="005E12ED" w:rsidP="005E12ED">
      <w:r>
        <w:t>#</w:t>
      </w:r>
    </w:p>
    <w:p w:rsidR="005E12ED" w:rsidRDefault="005E12ED" w:rsidP="005E12ED">
      <w:r>
        <w:t>#    http://shiny.rstudio.com/</w:t>
      </w:r>
    </w:p>
    <w:p w:rsidR="005E12ED" w:rsidRDefault="005E12ED" w:rsidP="005E12ED">
      <w:r>
        <w:t>#</w:t>
      </w:r>
    </w:p>
    <w:p w:rsidR="005E12ED" w:rsidRDefault="005E12ED" w:rsidP="005E12ED">
      <w:proofErr w:type="gramStart"/>
      <w:r>
        <w:t>library(</w:t>
      </w:r>
      <w:proofErr w:type="spellStart"/>
      <w:proofErr w:type="gramEnd"/>
      <w:r>
        <w:t>shinythemes</w:t>
      </w:r>
      <w:proofErr w:type="spellEnd"/>
      <w:r>
        <w:t>)</w:t>
      </w:r>
    </w:p>
    <w:p w:rsidR="005E12ED" w:rsidRDefault="005E12ED" w:rsidP="005E12ED">
      <w:r>
        <w:t xml:space="preserve"># </w:t>
      </w:r>
      <w:proofErr w:type="gramStart"/>
      <w:r>
        <w:t>Define</w:t>
      </w:r>
      <w:proofErr w:type="gramEnd"/>
      <w:r>
        <w:t xml:space="preserve"> UI for application that draws a histogram</w:t>
      </w:r>
    </w:p>
    <w:p w:rsidR="005E12ED" w:rsidRDefault="005E12ED" w:rsidP="005E12ED">
      <w:proofErr w:type="spellStart"/>
      <w:proofErr w:type="gramStart"/>
      <w:r>
        <w:t>shinyUI</w:t>
      </w:r>
      <w:proofErr w:type="spellEnd"/>
      <w:r>
        <w:t>(</w:t>
      </w:r>
      <w:proofErr w:type="spellStart"/>
      <w:proofErr w:type="gramEnd"/>
      <w:r>
        <w:t>fluidPage</w:t>
      </w:r>
      <w:proofErr w:type="spellEnd"/>
      <w:r>
        <w:t>(</w:t>
      </w:r>
    </w:p>
    <w:p w:rsidR="005E12ED" w:rsidRDefault="005E12ED" w:rsidP="005E12ED">
      <w:r>
        <w:t xml:space="preserve">    </w:t>
      </w:r>
      <w:proofErr w:type="gramStart"/>
      <w:r>
        <w:t>theme</w:t>
      </w:r>
      <w:proofErr w:type="gramEnd"/>
      <w:r>
        <w:t xml:space="preserve"> = </w:t>
      </w:r>
      <w:proofErr w:type="spellStart"/>
      <w:r>
        <w:t>shinytheme</w:t>
      </w:r>
      <w:proofErr w:type="spellEnd"/>
      <w:r>
        <w:t>("superhero"),</w:t>
      </w:r>
    </w:p>
    <w:p w:rsidR="005E12ED" w:rsidRDefault="005E12ED" w:rsidP="005E12ED">
      <w:r>
        <w:t xml:space="preserve">    # Application title</w:t>
      </w:r>
    </w:p>
    <w:p w:rsidR="005E12ED" w:rsidRDefault="005E12ED" w:rsidP="005E12ED">
      <w:r>
        <w:t xml:space="preserve">    titlePanel(title=div(style="display:inline-block;width:100%;background-color:#4E5D6C !important",</w:t>
      </w:r>
      <w:proofErr w:type="spellStart"/>
      <w:r>
        <w:t>img</w:t>
      </w:r>
      <w:proofErr w:type="spellEnd"/>
      <w:r>
        <w:t>(</w:t>
      </w:r>
      <w:proofErr w:type="spellStart"/>
      <w:r>
        <w:t>src</w:t>
      </w:r>
      <w:proofErr w:type="spellEnd"/>
      <w:r>
        <w:t>="homelogo.png", style="height:100px;"), "King county house price data analysis")),</w:t>
      </w:r>
    </w:p>
    <w:p w:rsidR="005E12ED" w:rsidRDefault="005E12ED" w:rsidP="005E12ED">
      <w:r>
        <w:t xml:space="preserve">    </w:t>
      </w:r>
    </w:p>
    <w:p w:rsidR="005E12ED" w:rsidRDefault="005E12ED" w:rsidP="005E12ED">
      <w:r>
        <w:t xml:space="preserve">    </w:t>
      </w:r>
      <w:proofErr w:type="spellStart"/>
      <w:proofErr w:type="gramStart"/>
      <w:r>
        <w:t>sidebarLayout</w:t>
      </w:r>
      <w:proofErr w:type="spellEnd"/>
      <w:r>
        <w:t>(</w:t>
      </w:r>
      <w:proofErr w:type="gramEnd"/>
    </w:p>
    <w:p w:rsidR="005E12ED" w:rsidRDefault="005E12ED" w:rsidP="005E12ED">
      <w:r>
        <w:lastRenderedPageBreak/>
        <w:t xml:space="preserve">        </w:t>
      </w:r>
    </w:p>
    <w:p w:rsidR="005E12ED" w:rsidRDefault="005E12ED" w:rsidP="005E12ED">
      <w:r>
        <w:t xml:space="preserve">        </w:t>
      </w:r>
      <w:proofErr w:type="spellStart"/>
      <w:proofErr w:type="gramStart"/>
      <w:r>
        <w:t>sidebarPanel</w:t>
      </w:r>
      <w:proofErr w:type="spellEnd"/>
      <w:r>
        <w:t>(</w:t>
      </w:r>
      <w:proofErr w:type="gramEnd"/>
    </w:p>
    <w:p w:rsidR="005E12ED" w:rsidRDefault="005E12ED" w:rsidP="005E12ED">
      <w:r>
        <w:t xml:space="preserve">            # Price Range filter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sliderInput</w:t>
      </w:r>
      <w:proofErr w:type="spellEnd"/>
      <w:r>
        <w:t>(</w:t>
      </w:r>
      <w:proofErr w:type="gramEnd"/>
      <w:r>
        <w:t>"</w:t>
      </w:r>
      <w:proofErr w:type="spellStart"/>
      <w:r>
        <w:t>priceRange</w:t>
      </w:r>
      <w:proofErr w:type="spellEnd"/>
      <w:r>
        <w:t>",</w:t>
      </w:r>
    </w:p>
    <w:p w:rsidR="005E12ED" w:rsidRDefault="005E12ED" w:rsidP="005E12ED">
      <w:r>
        <w:t xml:space="preserve">                        "Price range:</w:t>
      </w:r>
      <w:proofErr w:type="gramStart"/>
      <w:r>
        <w:t>",</w:t>
      </w:r>
      <w:proofErr w:type="gramEnd"/>
    </w:p>
    <w:p w:rsidR="005E12ED" w:rsidRDefault="005E12ED" w:rsidP="005E12ED">
      <w:r>
        <w:t xml:space="preserve">                        </w:t>
      </w:r>
      <w:proofErr w:type="gramStart"/>
      <w:r>
        <w:t>pre</w:t>
      </w:r>
      <w:proofErr w:type="gramEnd"/>
      <w:r>
        <w:t xml:space="preserve"> = "$",</w:t>
      </w:r>
    </w:p>
    <w:p w:rsidR="005E12ED" w:rsidRDefault="005E12ED" w:rsidP="005E12ED">
      <w:r>
        <w:t xml:space="preserve">                        </w:t>
      </w:r>
      <w:proofErr w:type="gramStart"/>
      <w:r>
        <w:t>min</w:t>
      </w:r>
      <w:proofErr w:type="gramEnd"/>
      <w:r>
        <w:t xml:space="preserve"> = 75000,</w:t>
      </w:r>
    </w:p>
    <w:p w:rsidR="005E12ED" w:rsidRDefault="005E12ED" w:rsidP="005E12ED">
      <w:r>
        <w:t xml:space="preserve">                        </w:t>
      </w:r>
      <w:proofErr w:type="gramStart"/>
      <w:r>
        <w:t>max</w:t>
      </w:r>
      <w:proofErr w:type="gramEnd"/>
      <w:r>
        <w:t xml:space="preserve"> = 7700000,</w:t>
      </w:r>
    </w:p>
    <w:p w:rsidR="005E12ED" w:rsidRDefault="005E12ED" w:rsidP="005E12ED">
      <w:r>
        <w:t xml:space="preserve">                        </w:t>
      </w:r>
      <w:proofErr w:type="gramStart"/>
      <w:r>
        <w:t>value</w:t>
      </w:r>
      <w:proofErr w:type="gramEnd"/>
      <w:r>
        <w:t xml:space="preserve"> = c(75000, 2000000)),</w:t>
      </w:r>
    </w:p>
    <w:p w:rsidR="005E12ED" w:rsidRDefault="005E12ED" w:rsidP="005E12ED">
      <w:r>
        <w:t xml:space="preserve">            # Horizontal line ----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tags$</w:t>
      </w:r>
      <w:proofErr w:type="gramEnd"/>
      <w:r>
        <w:t>hr</w:t>
      </w:r>
      <w:proofErr w:type="spellEnd"/>
      <w:r>
        <w:t>(),</w:t>
      </w:r>
    </w:p>
    <w:p w:rsidR="005E12ED" w:rsidRDefault="005E12ED" w:rsidP="005E12ED">
      <w:r>
        <w:t xml:space="preserve">            </w:t>
      </w:r>
    </w:p>
    <w:p w:rsidR="005E12ED" w:rsidRDefault="005E12ED" w:rsidP="005E12ED">
      <w:r>
        <w:t xml:space="preserve">            # House condition filter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checkboxGroupInput</w:t>
      </w:r>
      <w:proofErr w:type="spellEnd"/>
      <w:r>
        <w:t>(</w:t>
      </w:r>
      <w:proofErr w:type="spellStart"/>
      <w:proofErr w:type="gramEnd"/>
      <w:r>
        <w:t>inputId</w:t>
      </w:r>
      <w:proofErr w:type="spellEnd"/>
      <w:r>
        <w:t xml:space="preserve"> = "condition",</w:t>
      </w:r>
    </w:p>
    <w:p w:rsidR="005E12ED" w:rsidRDefault="005E12ED" w:rsidP="005E12ED">
      <w:r>
        <w:t xml:space="preserve">                               </w:t>
      </w:r>
      <w:proofErr w:type="gramStart"/>
      <w:r>
        <w:t>label</w:t>
      </w:r>
      <w:proofErr w:type="gramEnd"/>
      <w:r>
        <w:t xml:space="preserve"> ="Condition:",</w:t>
      </w:r>
    </w:p>
    <w:p w:rsidR="005E12ED" w:rsidRDefault="005E12ED" w:rsidP="005E12ED">
      <w:r>
        <w:t xml:space="preserve">                               </w:t>
      </w:r>
      <w:proofErr w:type="spellStart"/>
      <w:proofErr w:type="gramStart"/>
      <w:r>
        <w:t>choiceNames</w:t>
      </w:r>
      <w:proofErr w:type="spellEnd"/>
      <w:proofErr w:type="gramEnd"/>
      <w:r>
        <w:t xml:space="preserve"> = c("1", "2", "3", "4", "5"),  </w:t>
      </w:r>
    </w:p>
    <w:p w:rsidR="005E12ED" w:rsidRDefault="005E12ED" w:rsidP="005E12ED">
      <w:r>
        <w:t xml:space="preserve">                               </w:t>
      </w:r>
      <w:proofErr w:type="spellStart"/>
      <w:proofErr w:type="gramStart"/>
      <w:r>
        <w:t>choiceValues</w:t>
      </w:r>
      <w:proofErr w:type="spellEnd"/>
      <w:proofErr w:type="gramEnd"/>
      <w:r>
        <w:t xml:space="preserve"> = c(1, 2, 3, 4, 5),</w:t>
      </w:r>
    </w:p>
    <w:p w:rsidR="005E12ED" w:rsidRDefault="005E12ED" w:rsidP="005E12ED">
      <w:r>
        <w:t xml:space="preserve">                               </w:t>
      </w:r>
      <w:proofErr w:type="gramStart"/>
      <w:r>
        <w:t>selected</w:t>
      </w:r>
      <w:proofErr w:type="gramEnd"/>
      <w:r>
        <w:t xml:space="preserve"> = c(1, 2, 3, 4, 5),</w:t>
      </w:r>
    </w:p>
    <w:p w:rsidR="005E12ED" w:rsidRDefault="005E12ED" w:rsidP="005E12ED">
      <w:r>
        <w:t xml:space="preserve">                               </w:t>
      </w:r>
      <w:proofErr w:type="gramStart"/>
      <w:r>
        <w:t>inline</w:t>
      </w:r>
      <w:proofErr w:type="gramEnd"/>
      <w:r>
        <w:t xml:space="preserve"> = TRUE),</w:t>
      </w:r>
    </w:p>
    <w:p w:rsidR="005E12ED" w:rsidRDefault="005E12ED" w:rsidP="005E12ED">
      <w:r>
        <w:t xml:space="preserve">            # Horizontal line ----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tags$</w:t>
      </w:r>
      <w:proofErr w:type="gramEnd"/>
      <w:r>
        <w:t>hr</w:t>
      </w:r>
      <w:proofErr w:type="spellEnd"/>
      <w:r>
        <w:t>(),</w:t>
      </w:r>
    </w:p>
    <w:p w:rsidR="005E12ED" w:rsidRDefault="005E12ED" w:rsidP="005E12ED">
      <w:r>
        <w:t xml:space="preserve">            </w:t>
      </w:r>
    </w:p>
    <w:p w:rsidR="005E12ED" w:rsidRDefault="005E12ED" w:rsidP="005E12ED">
      <w:r>
        <w:t xml:space="preserve">            # Waterfront filter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radioButtons</w:t>
      </w:r>
      <w:proofErr w:type="spellEnd"/>
      <w:r>
        <w:t>(</w:t>
      </w:r>
      <w:proofErr w:type="spellStart"/>
      <w:proofErr w:type="gramEnd"/>
      <w:r>
        <w:t>inputId</w:t>
      </w:r>
      <w:proofErr w:type="spellEnd"/>
      <w:r>
        <w:t xml:space="preserve"> = "waterfront",</w:t>
      </w:r>
    </w:p>
    <w:p w:rsidR="005E12ED" w:rsidRDefault="005E12ED" w:rsidP="005E12ED">
      <w:r>
        <w:t xml:space="preserve">                         </w:t>
      </w:r>
      <w:proofErr w:type="gramStart"/>
      <w:r>
        <w:t>label</w:t>
      </w:r>
      <w:proofErr w:type="gramEnd"/>
      <w:r>
        <w:t xml:space="preserve"> = "Waterfront:",</w:t>
      </w:r>
    </w:p>
    <w:p w:rsidR="005E12ED" w:rsidRDefault="005E12ED" w:rsidP="005E12ED">
      <w:r>
        <w:t xml:space="preserve">                         </w:t>
      </w:r>
      <w:proofErr w:type="spellStart"/>
      <w:proofErr w:type="gramStart"/>
      <w:r>
        <w:t>choiceNames</w:t>
      </w:r>
      <w:proofErr w:type="spellEnd"/>
      <w:proofErr w:type="gramEnd"/>
      <w:r>
        <w:t xml:space="preserve"> = c("Yes", "</w:t>
      </w:r>
      <w:proofErr w:type="spellStart"/>
      <w:r>
        <w:t>No","Both</w:t>
      </w:r>
      <w:proofErr w:type="spellEnd"/>
      <w:r>
        <w:t xml:space="preserve">"),  </w:t>
      </w:r>
    </w:p>
    <w:p w:rsidR="005E12ED" w:rsidRDefault="005E12ED" w:rsidP="005E12ED">
      <w:r>
        <w:t xml:space="preserve">                         </w:t>
      </w:r>
      <w:proofErr w:type="spellStart"/>
      <w:proofErr w:type="gramStart"/>
      <w:r>
        <w:t>choiceValues</w:t>
      </w:r>
      <w:proofErr w:type="spellEnd"/>
      <w:proofErr w:type="gramEnd"/>
      <w:r>
        <w:t xml:space="preserve"> = c(1, 0, -1),</w:t>
      </w:r>
    </w:p>
    <w:p w:rsidR="005E12ED" w:rsidRDefault="005E12ED" w:rsidP="005E12ED">
      <w:r>
        <w:t xml:space="preserve">                         </w:t>
      </w:r>
      <w:proofErr w:type="gramStart"/>
      <w:r>
        <w:t>selected</w:t>
      </w:r>
      <w:proofErr w:type="gramEnd"/>
      <w:r>
        <w:t xml:space="preserve"> = c(-1), inline = TRUE),</w:t>
      </w:r>
    </w:p>
    <w:p w:rsidR="005E12ED" w:rsidRDefault="005E12ED" w:rsidP="005E12ED">
      <w:r>
        <w:t xml:space="preserve">            </w:t>
      </w:r>
    </w:p>
    <w:p w:rsidR="005E12ED" w:rsidRDefault="005E12ED" w:rsidP="005E12ED">
      <w:r>
        <w:lastRenderedPageBreak/>
        <w:t xml:space="preserve">            # Horizontal line ----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tags$</w:t>
      </w:r>
      <w:proofErr w:type="gramEnd"/>
      <w:r>
        <w:t>hr</w:t>
      </w:r>
      <w:proofErr w:type="spellEnd"/>
      <w:r>
        <w:t>(),</w:t>
      </w:r>
    </w:p>
    <w:p w:rsidR="005E12ED" w:rsidRDefault="005E12ED" w:rsidP="005E12ED">
      <w:r>
        <w:t xml:space="preserve">            </w:t>
      </w:r>
    </w:p>
    <w:p w:rsidR="005E12ED" w:rsidRDefault="005E12ED" w:rsidP="005E12ED">
      <w:r>
        <w:t xml:space="preserve">            # Number of floors filter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checkboxGroupInput</w:t>
      </w:r>
      <w:proofErr w:type="spellEnd"/>
      <w:r>
        <w:t>(</w:t>
      </w:r>
      <w:proofErr w:type="spellStart"/>
      <w:proofErr w:type="gramEnd"/>
      <w:r>
        <w:t>inputId</w:t>
      </w:r>
      <w:proofErr w:type="spellEnd"/>
      <w:r>
        <w:t xml:space="preserve"> = "floors",</w:t>
      </w:r>
    </w:p>
    <w:p w:rsidR="005E12ED" w:rsidRDefault="005E12ED" w:rsidP="005E12ED">
      <w:r>
        <w:t xml:space="preserve">                               </w:t>
      </w:r>
      <w:proofErr w:type="gramStart"/>
      <w:r>
        <w:t>label</w:t>
      </w:r>
      <w:proofErr w:type="gramEnd"/>
      <w:r>
        <w:t xml:space="preserve"> ="Floors:",</w:t>
      </w:r>
    </w:p>
    <w:p w:rsidR="005E12ED" w:rsidRDefault="005E12ED" w:rsidP="005E12ED">
      <w:r>
        <w:t xml:space="preserve">                               </w:t>
      </w:r>
      <w:proofErr w:type="spellStart"/>
      <w:proofErr w:type="gramStart"/>
      <w:r>
        <w:t>choiceNames</w:t>
      </w:r>
      <w:proofErr w:type="spellEnd"/>
      <w:proofErr w:type="gramEnd"/>
      <w:r>
        <w:t xml:space="preserve"> = c("1", "1.5", "2", "2.5", "3", "3.5"),  </w:t>
      </w:r>
    </w:p>
    <w:p w:rsidR="005E12ED" w:rsidRDefault="005E12ED" w:rsidP="005E12ED">
      <w:r>
        <w:t xml:space="preserve">                               </w:t>
      </w:r>
      <w:proofErr w:type="spellStart"/>
      <w:proofErr w:type="gramStart"/>
      <w:r>
        <w:t>choiceValues</w:t>
      </w:r>
      <w:proofErr w:type="spellEnd"/>
      <w:proofErr w:type="gramEnd"/>
      <w:r>
        <w:t xml:space="preserve"> = c(1, 1.5,2, 2.5, 3, 3.5),</w:t>
      </w:r>
    </w:p>
    <w:p w:rsidR="005E12ED" w:rsidRDefault="005E12ED" w:rsidP="005E12ED">
      <w:r>
        <w:t xml:space="preserve">                               </w:t>
      </w:r>
      <w:proofErr w:type="gramStart"/>
      <w:r>
        <w:t>selected</w:t>
      </w:r>
      <w:proofErr w:type="gramEnd"/>
      <w:r>
        <w:t xml:space="preserve"> = c(1, 1.5, 2, 2.5, 3, 3.5),</w:t>
      </w:r>
    </w:p>
    <w:p w:rsidR="005E12ED" w:rsidRDefault="005E12ED" w:rsidP="005E12ED">
      <w:r>
        <w:t xml:space="preserve">                               </w:t>
      </w:r>
      <w:proofErr w:type="gramStart"/>
      <w:r>
        <w:t>inline</w:t>
      </w:r>
      <w:proofErr w:type="gramEnd"/>
      <w:r>
        <w:t xml:space="preserve"> = TRUE),</w:t>
      </w:r>
    </w:p>
    <w:p w:rsidR="005E12ED" w:rsidRDefault="005E12ED" w:rsidP="005E12ED">
      <w:r>
        <w:t xml:space="preserve">            # Horizontal line ----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tags$</w:t>
      </w:r>
      <w:proofErr w:type="gramEnd"/>
      <w:r>
        <w:t>hr</w:t>
      </w:r>
      <w:proofErr w:type="spellEnd"/>
      <w:r>
        <w:t>(),</w:t>
      </w:r>
    </w:p>
    <w:p w:rsidR="005E12ED" w:rsidRDefault="005E12ED" w:rsidP="005E12ED">
      <w:r>
        <w:t xml:space="preserve">            </w:t>
      </w:r>
    </w:p>
    <w:p w:rsidR="005E12ED" w:rsidRDefault="005E12ED" w:rsidP="005E12ED">
      <w:r>
        <w:t xml:space="preserve">            # Number of bedrooms filter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selectInput</w:t>
      </w:r>
      <w:proofErr w:type="spellEnd"/>
      <w:r>
        <w:t>(</w:t>
      </w:r>
      <w:proofErr w:type="gramEnd"/>
      <w:r>
        <w:t>"</w:t>
      </w:r>
      <w:proofErr w:type="spellStart"/>
      <w:r>
        <w:t>numberOfBedRooms</w:t>
      </w:r>
      <w:proofErr w:type="spellEnd"/>
      <w:r>
        <w:t>", "Number of Bedrooms:",</w:t>
      </w:r>
    </w:p>
    <w:p w:rsidR="005E12ED" w:rsidRDefault="005E12ED" w:rsidP="005E12ED">
      <w:r>
        <w:t xml:space="preserve">                        </w:t>
      </w:r>
      <w:proofErr w:type="gramStart"/>
      <w:r>
        <w:t>c(</w:t>
      </w:r>
      <w:proofErr w:type="gramEnd"/>
      <w:r>
        <w:t>"Any" = 0,</w:t>
      </w:r>
    </w:p>
    <w:p w:rsidR="005E12ED" w:rsidRDefault="005E12ED" w:rsidP="005E12ED">
      <w:r>
        <w:t xml:space="preserve">                          "1+" = 1,</w:t>
      </w:r>
    </w:p>
    <w:p w:rsidR="005E12ED" w:rsidRDefault="005E12ED" w:rsidP="005E12ED">
      <w:r>
        <w:t xml:space="preserve">                          "2+" = 2,</w:t>
      </w:r>
    </w:p>
    <w:p w:rsidR="005E12ED" w:rsidRDefault="005E12ED" w:rsidP="005E12ED">
      <w:r>
        <w:t xml:space="preserve">                          "3+" = 3,</w:t>
      </w:r>
    </w:p>
    <w:p w:rsidR="005E12ED" w:rsidRDefault="005E12ED" w:rsidP="005E12ED">
      <w:r>
        <w:t xml:space="preserve">                          "4+" = 4,</w:t>
      </w:r>
    </w:p>
    <w:p w:rsidR="005E12ED" w:rsidRDefault="005E12ED" w:rsidP="005E12ED">
      <w:r>
        <w:t xml:space="preserve">                          "5+" = 5</w:t>
      </w:r>
    </w:p>
    <w:p w:rsidR="005E12ED" w:rsidRDefault="005E12ED" w:rsidP="005E12ED">
      <w:r>
        <w:t xml:space="preserve">                          )),</w:t>
      </w:r>
    </w:p>
    <w:p w:rsidR="005E12ED" w:rsidRDefault="005E12ED" w:rsidP="005E12ED">
      <w:r>
        <w:t xml:space="preserve">            # Horizontal line ----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tags$</w:t>
      </w:r>
      <w:proofErr w:type="gramEnd"/>
      <w:r>
        <w:t>hr</w:t>
      </w:r>
      <w:proofErr w:type="spellEnd"/>
      <w:r>
        <w:t>(),</w:t>
      </w:r>
    </w:p>
    <w:p w:rsidR="005E12ED" w:rsidRDefault="005E12ED" w:rsidP="005E12ED">
      <w:r>
        <w:t xml:space="preserve">            </w:t>
      </w:r>
    </w:p>
    <w:p w:rsidR="005E12ED" w:rsidRDefault="005E12ED" w:rsidP="005E12ED">
      <w:r>
        <w:t xml:space="preserve">            #Living Square feet filter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numericInput</w:t>
      </w:r>
      <w:proofErr w:type="spellEnd"/>
      <w:r>
        <w:t>(</w:t>
      </w:r>
      <w:proofErr w:type="gramEnd"/>
      <w:r>
        <w:t>"</w:t>
      </w:r>
      <w:proofErr w:type="spellStart"/>
      <w:r>
        <w:t>livingSqFeet</w:t>
      </w:r>
      <w:proofErr w:type="spellEnd"/>
      <w:r>
        <w:t>", "Living area(</w:t>
      </w:r>
      <w:proofErr w:type="spellStart"/>
      <w:r>
        <w:t>Sq</w:t>
      </w:r>
      <w:proofErr w:type="spellEnd"/>
      <w:r>
        <w:t xml:space="preserve"> </w:t>
      </w:r>
      <w:proofErr w:type="spellStart"/>
      <w:r>
        <w:t>ft</w:t>
      </w:r>
      <w:proofErr w:type="spellEnd"/>
      <w:r>
        <w:t>) greater than:", 290, min = 290, max = 14000),</w:t>
      </w:r>
    </w:p>
    <w:p w:rsidR="005E12ED" w:rsidRDefault="005E12ED" w:rsidP="005E12ED">
      <w:r>
        <w:t xml:space="preserve">            # Horizontal line ----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tags$</w:t>
      </w:r>
      <w:proofErr w:type="gramEnd"/>
      <w:r>
        <w:t>hr</w:t>
      </w:r>
      <w:proofErr w:type="spellEnd"/>
      <w:r>
        <w:t>(),</w:t>
      </w:r>
    </w:p>
    <w:p w:rsidR="005E12ED" w:rsidRDefault="005E12ED" w:rsidP="005E12ED">
      <w:r>
        <w:lastRenderedPageBreak/>
        <w:t xml:space="preserve">            </w:t>
      </w:r>
    </w:p>
    <w:p w:rsidR="005E12ED" w:rsidRDefault="005E12ED" w:rsidP="005E12ED">
      <w:r>
        <w:t xml:space="preserve">            # House grade filter</w:t>
      </w:r>
    </w:p>
    <w:p w:rsidR="005E12ED" w:rsidRDefault="005E12ED" w:rsidP="005E12ED">
      <w:r>
        <w:t xml:space="preserve">            </w:t>
      </w:r>
      <w:proofErr w:type="spellStart"/>
      <w:proofErr w:type="gramStart"/>
      <w:r>
        <w:t>sliderInput</w:t>
      </w:r>
      <w:proofErr w:type="spellEnd"/>
      <w:r>
        <w:t>(</w:t>
      </w:r>
      <w:proofErr w:type="gramEnd"/>
      <w:r>
        <w:t>"</w:t>
      </w:r>
      <w:proofErr w:type="spellStart"/>
      <w:r>
        <w:t>gradeRange</w:t>
      </w:r>
      <w:proofErr w:type="spellEnd"/>
      <w:r>
        <w:t>",</w:t>
      </w:r>
    </w:p>
    <w:p w:rsidR="005E12ED" w:rsidRDefault="005E12ED" w:rsidP="005E12ED">
      <w:r>
        <w:t xml:space="preserve">                        "Grade range:</w:t>
      </w:r>
      <w:proofErr w:type="gramStart"/>
      <w:r>
        <w:t>",</w:t>
      </w:r>
      <w:proofErr w:type="gramEnd"/>
    </w:p>
    <w:p w:rsidR="005E12ED" w:rsidRDefault="005E12ED" w:rsidP="005E12ED">
      <w:r>
        <w:t xml:space="preserve">                        </w:t>
      </w:r>
      <w:proofErr w:type="gramStart"/>
      <w:r>
        <w:t>min</w:t>
      </w:r>
      <w:proofErr w:type="gramEnd"/>
      <w:r>
        <w:t xml:space="preserve"> = 1,</w:t>
      </w:r>
    </w:p>
    <w:p w:rsidR="005E12ED" w:rsidRDefault="005E12ED" w:rsidP="005E12ED">
      <w:r>
        <w:t xml:space="preserve">                        </w:t>
      </w:r>
      <w:proofErr w:type="gramStart"/>
      <w:r>
        <w:t>max</w:t>
      </w:r>
      <w:proofErr w:type="gramEnd"/>
      <w:r>
        <w:t xml:space="preserve"> = 13,</w:t>
      </w:r>
    </w:p>
    <w:p w:rsidR="005E12ED" w:rsidRDefault="005E12ED" w:rsidP="005E12ED">
      <w:r>
        <w:t xml:space="preserve">                        </w:t>
      </w:r>
      <w:proofErr w:type="gramStart"/>
      <w:r>
        <w:t>value</w:t>
      </w:r>
      <w:proofErr w:type="gramEnd"/>
      <w:r>
        <w:t xml:space="preserve"> = c(1, 13))</w:t>
      </w:r>
    </w:p>
    <w:p w:rsidR="005E12ED" w:rsidRDefault="005E12ED" w:rsidP="005E12ED">
      <w:r>
        <w:t xml:space="preserve">        ),</w:t>
      </w:r>
    </w:p>
    <w:p w:rsidR="005E12ED" w:rsidRDefault="005E12ED" w:rsidP="005E12ED"/>
    <w:p w:rsidR="005E12ED" w:rsidRDefault="005E12ED" w:rsidP="005E12ED">
      <w:r>
        <w:t xml:space="preserve">        # Show the </w:t>
      </w:r>
      <w:proofErr w:type="spellStart"/>
      <w:r>
        <w:t>genrated</w:t>
      </w:r>
      <w:proofErr w:type="spellEnd"/>
      <w:r>
        <w:t xml:space="preserve"> plots</w:t>
      </w:r>
    </w:p>
    <w:p w:rsidR="005E12ED" w:rsidRDefault="005E12ED" w:rsidP="005E12ED">
      <w:r>
        <w:t xml:space="preserve">        </w:t>
      </w:r>
      <w:proofErr w:type="spellStart"/>
      <w:proofErr w:type="gramStart"/>
      <w:r>
        <w:t>mainPanel</w:t>
      </w:r>
      <w:proofErr w:type="spellEnd"/>
      <w:r>
        <w:t>(</w:t>
      </w:r>
      <w:proofErr w:type="gramEnd"/>
    </w:p>
    <w:p w:rsidR="005E12ED" w:rsidRDefault="005E12ED" w:rsidP="005E12ED">
      <w:r>
        <w:t xml:space="preserve">            </w:t>
      </w:r>
      <w:proofErr w:type="spellStart"/>
      <w:proofErr w:type="gramStart"/>
      <w:r>
        <w:t>tabsetPanel</w:t>
      </w:r>
      <w:proofErr w:type="spellEnd"/>
      <w:r>
        <w:t>(</w:t>
      </w:r>
      <w:proofErr w:type="gramEnd"/>
    </w:p>
    <w:p w:rsidR="005E12ED" w:rsidRDefault="005E12ED" w:rsidP="005E12ED">
      <w:r>
        <w:t xml:space="preserve">                </w:t>
      </w:r>
      <w:proofErr w:type="spellStart"/>
      <w:proofErr w:type="gramStart"/>
      <w:r>
        <w:t>tabPanel</w:t>
      </w:r>
      <w:proofErr w:type="spellEnd"/>
      <w:r>
        <w:t>(</w:t>
      </w:r>
      <w:proofErr w:type="gramEnd"/>
      <w:r>
        <w:t xml:space="preserve">"Average price Year on Year", </w:t>
      </w:r>
      <w:proofErr w:type="spellStart"/>
      <w:r>
        <w:t>plotOutput</w:t>
      </w:r>
      <w:proofErr w:type="spellEnd"/>
      <w:r>
        <w:t>("</w:t>
      </w:r>
      <w:proofErr w:type="spellStart"/>
      <w:r>
        <w:t>averagePricePlot</w:t>
      </w:r>
      <w:proofErr w:type="spellEnd"/>
      <w:r>
        <w:t>", height="700px")),</w:t>
      </w:r>
    </w:p>
    <w:p w:rsidR="005E12ED" w:rsidRDefault="005E12ED" w:rsidP="005E12ED">
      <w:r>
        <w:t xml:space="preserve">                </w:t>
      </w:r>
      <w:proofErr w:type="spellStart"/>
      <w:proofErr w:type="gramStart"/>
      <w:r>
        <w:t>tabPanel</w:t>
      </w:r>
      <w:proofErr w:type="spellEnd"/>
      <w:r>
        <w:t>(</w:t>
      </w:r>
      <w:proofErr w:type="gramEnd"/>
      <w:r>
        <w:t xml:space="preserve">"Price by Geography", </w:t>
      </w:r>
      <w:proofErr w:type="spellStart"/>
      <w:r>
        <w:t>plotOutput</w:t>
      </w:r>
      <w:proofErr w:type="spellEnd"/>
      <w:r>
        <w:t>("</w:t>
      </w:r>
      <w:proofErr w:type="spellStart"/>
      <w:r>
        <w:t>geopraphicPlot</w:t>
      </w:r>
      <w:proofErr w:type="spellEnd"/>
      <w:r>
        <w:t>", height="700px")),</w:t>
      </w:r>
    </w:p>
    <w:p w:rsidR="005E12ED" w:rsidRDefault="005E12ED" w:rsidP="005E12ED">
      <w:r>
        <w:t xml:space="preserve">                </w:t>
      </w:r>
      <w:proofErr w:type="spellStart"/>
      <w:proofErr w:type="gramStart"/>
      <w:r>
        <w:t>tabPanel</w:t>
      </w:r>
      <w:proofErr w:type="spellEnd"/>
      <w:r>
        <w:t>(</w:t>
      </w:r>
      <w:proofErr w:type="gramEnd"/>
      <w:r>
        <w:t xml:space="preserve">"Price over time and geographic space", </w:t>
      </w:r>
      <w:proofErr w:type="spellStart"/>
      <w:r>
        <w:t>plotOutput</w:t>
      </w:r>
      <w:proofErr w:type="spellEnd"/>
      <w:r>
        <w:t>("</w:t>
      </w:r>
      <w:proofErr w:type="spellStart"/>
      <w:r>
        <w:t>geopraphicPlotByTime</w:t>
      </w:r>
      <w:proofErr w:type="spellEnd"/>
      <w:r>
        <w:t>", height="700px"))</w:t>
      </w:r>
    </w:p>
    <w:p w:rsidR="005E12ED" w:rsidRDefault="005E12ED" w:rsidP="005E12ED">
      <w:r>
        <w:t xml:space="preserve">            )</w:t>
      </w:r>
    </w:p>
    <w:p w:rsidR="005E12ED" w:rsidRDefault="005E12ED" w:rsidP="005E12ED">
      <w:r>
        <w:t xml:space="preserve">        )</w:t>
      </w:r>
    </w:p>
    <w:p w:rsidR="005E12ED" w:rsidRDefault="005E12ED" w:rsidP="005E12ED">
      <w:r>
        <w:t xml:space="preserve">    )</w:t>
      </w:r>
    </w:p>
    <w:p w:rsidR="00383DEE" w:rsidRDefault="005E12ED" w:rsidP="005E12ED">
      <w:r>
        <w:t>))</w:t>
      </w:r>
    </w:p>
    <w:sectPr w:rsidR="00383D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7E7"/>
    <w:rsid w:val="00110116"/>
    <w:rsid w:val="00383DEE"/>
    <w:rsid w:val="005E12ED"/>
    <w:rsid w:val="00673D42"/>
    <w:rsid w:val="00E3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5DFD2-7A8D-40D6-BEC1-A9A850F8C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1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1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1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01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BodyText"/>
    <w:link w:val="TitleChar"/>
    <w:qFormat/>
    <w:rsid w:val="0011011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1011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110116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11011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110116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11011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10116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1011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1011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11011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11011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11011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1011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1011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11011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11011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110116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1101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116"/>
  </w:style>
  <w:style w:type="character" w:styleId="Hyperlink">
    <w:name w:val="Hyperlink"/>
    <w:basedOn w:val="DefaultParagraphFont"/>
    <w:uiPriority w:val="99"/>
    <w:semiHidden/>
    <w:unhideWhenUsed/>
    <w:rsid w:val="001101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mol-gote.shinyapps.io/assignment_0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535</Words>
  <Characters>875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ol Gote</dc:creator>
  <cp:keywords/>
  <dc:description/>
  <cp:lastModifiedBy>Aamol Gote</cp:lastModifiedBy>
  <cp:revision>3</cp:revision>
  <dcterms:created xsi:type="dcterms:W3CDTF">2020-02-23T00:07:00Z</dcterms:created>
  <dcterms:modified xsi:type="dcterms:W3CDTF">2020-02-23T00:24:00Z</dcterms:modified>
</cp:coreProperties>
</file>